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CC3DF" w14:textId="26A2ED6D" w:rsidR="005F3B07" w:rsidRPr="005F3B07" w:rsidRDefault="005F3B07" w:rsidP="00C22B12">
      <w:pPr>
        <w:rPr>
          <w:rFonts w:ascii="Bahnschrift" w:hAnsi="Bahnschrift"/>
          <w:b/>
          <w:bCs/>
          <w:sz w:val="40"/>
          <w:szCs w:val="40"/>
        </w:rPr>
      </w:pPr>
      <w:r w:rsidRPr="005F3B07">
        <w:rPr>
          <w:rFonts w:ascii="Bahnschrift" w:hAnsi="Bahnschrift"/>
          <w:b/>
          <w:bCs/>
          <w:sz w:val="40"/>
          <w:szCs w:val="40"/>
        </w:rPr>
        <w:t>Academic Scores are not a good measure for intelligence</w:t>
      </w:r>
    </w:p>
    <w:p w14:paraId="76727F98" w14:textId="77777777" w:rsidR="005F3B07" w:rsidRPr="005F3B07" w:rsidRDefault="005F3B07" w:rsidP="00C22B12">
      <w:pPr>
        <w:rPr>
          <w:rFonts w:ascii="Bahnschrift" w:hAnsi="Bahnschrift"/>
          <w:sz w:val="24"/>
          <w:szCs w:val="24"/>
        </w:rPr>
      </w:pPr>
    </w:p>
    <w:p w14:paraId="59C3AE98" w14:textId="4122FDE1" w:rsidR="007E66C3" w:rsidRPr="005F3B07" w:rsidRDefault="007E66C3" w:rsidP="00C22B12">
      <w:pPr>
        <w:rPr>
          <w:rFonts w:ascii="Bahnschrift" w:hAnsi="Bahnschrift"/>
          <w:sz w:val="24"/>
          <w:szCs w:val="24"/>
        </w:rPr>
      </w:pPr>
      <w:r w:rsidRPr="005F3B07">
        <w:rPr>
          <w:rFonts w:ascii="Bahnschrift" w:hAnsi="Bahnschrift"/>
          <w:sz w:val="24"/>
          <w:szCs w:val="24"/>
        </w:rPr>
        <w:t xml:space="preserve">As young adults, we have been tested several times over the years, with school assessments being the most frequent. What exactly are grades? They are simply a foolproof method of determining one's intelligence quotient. We were told as children that A denoted intelligence and F denoted </w:t>
      </w:r>
      <w:r w:rsidR="000C3578" w:rsidRPr="005F3B07">
        <w:rPr>
          <w:rFonts w:ascii="Bahnschrift" w:hAnsi="Bahnschrift"/>
          <w:sz w:val="24"/>
          <w:szCs w:val="24"/>
        </w:rPr>
        <w:t>dumb</w:t>
      </w:r>
      <w:r w:rsidRPr="005F3B07">
        <w:rPr>
          <w:rFonts w:ascii="Bahnschrift" w:hAnsi="Bahnschrift"/>
          <w:sz w:val="24"/>
          <w:szCs w:val="24"/>
        </w:rPr>
        <w:t xml:space="preserve">. </w:t>
      </w:r>
    </w:p>
    <w:p w14:paraId="01ABBDC0" w14:textId="321956E1" w:rsidR="007E66C3" w:rsidRPr="005F3B07" w:rsidRDefault="007E66C3" w:rsidP="00C22B12">
      <w:pPr>
        <w:rPr>
          <w:rFonts w:ascii="Bahnschrift" w:hAnsi="Bahnschrift"/>
          <w:sz w:val="24"/>
          <w:szCs w:val="24"/>
        </w:rPr>
      </w:pPr>
      <w:r w:rsidRPr="005F3B07">
        <w:rPr>
          <w:rFonts w:ascii="Bahnschrift" w:hAnsi="Bahnschrift"/>
          <w:sz w:val="24"/>
          <w:szCs w:val="24"/>
        </w:rPr>
        <w:t xml:space="preserve">We eventually learned that grades are the product of hard work and memorization rather than intellect. Universities' eligibility percentages are increasing over time, which can be discouraging for a high school student. As a result, schools are under pressure to uphold their supreme status. Many schools use the achievements of their previous students to boost their reputation, thus improving their students' grades. Of course, they are trying to help, but more frequently, they are doing the very opposite. </w:t>
      </w:r>
    </w:p>
    <w:p w14:paraId="5399B753" w14:textId="77777777" w:rsidR="007E66C3" w:rsidRPr="005F3B07" w:rsidRDefault="007E66C3" w:rsidP="00C22B12">
      <w:pPr>
        <w:rPr>
          <w:rFonts w:ascii="Bahnschrift" w:hAnsi="Bahnschrift"/>
          <w:sz w:val="24"/>
          <w:szCs w:val="24"/>
        </w:rPr>
      </w:pPr>
      <w:r w:rsidRPr="005F3B07">
        <w:rPr>
          <w:rFonts w:ascii="Bahnschrift" w:hAnsi="Bahnschrift"/>
          <w:sz w:val="24"/>
          <w:szCs w:val="24"/>
        </w:rPr>
        <w:t xml:space="preserve">Let me point out, though, that there are more wealthy individuals and self-made millionaires who did not get decent grades or a degree. Despite dropping out of college, Steve Jobs went on to become a wealthy entrepreneur and co-founder of Apple. </w:t>
      </w:r>
    </w:p>
    <w:p w14:paraId="311F142A" w14:textId="61D85B65" w:rsidR="00C22B12" w:rsidRPr="005F3B07" w:rsidRDefault="00C22B12" w:rsidP="00C22B12">
      <w:pPr>
        <w:rPr>
          <w:rFonts w:ascii="Bahnschrift" w:hAnsi="Bahnschrift"/>
          <w:sz w:val="24"/>
          <w:szCs w:val="24"/>
        </w:rPr>
      </w:pPr>
      <w:r w:rsidRPr="005F3B07">
        <w:rPr>
          <w:rFonts w:ascii="Bahnschrift" w:hAnsi="Bahnschrift"/>
          <w:sz w:val="24"/>
          <w:szCs w:val="24"/>
        </w:rPr>
        <w:t>Albert Einstein once said, "Everybody is a genius. But if you judge a fish by its ability to climb a tree, it will live its whole life believing that it is stupid."</w:t>
      </w:r>
      <w:r w:rsidR="00D044FB" w:rsidRPr="005F3B07">
        <w:rPr>
          <w:rFonts w:ascii="Bahnschrift" w:hAnsi="Bahnschrift"/>
          <w:sz w:val="24"/>
          <w:szCs w:val="24"/>
        </w:rPr>
        <w:t xml:space="preserve"> </w:t>
      </w:r>
      <w:r w:rsidR="007E66C3" w:rsidRPr="005F3B07">
        <w:rPr>
          <w:rFonts w:ascii="Bahnschrift" w:hAnsi="Bahnschrift"/>
          <w:sz w:val="24"/>
          <w:szCs w:val="24"/>
        </w:rPr>
        <w:t xml:space="preserve">As a result, high schools do not test all students fairly, whereas they should instead pay attention to their academic skills and assist them with suitable courses and exams. For </w:t>
      </w:r>
      <w:proofErr w:type="spellStart"/>
      <w:r w:rsidR="007E66C3" w:rsidRPr="005F3B07">
        <w:rPr>
          <w:rFonts w:ascii="Bahnschrift" w:hAnsi="Bahnschrift"/>
          <w:sz w:val="24"/>
          <w:szCs w:val="24"/>
        </w:rPr>
        <w:t>eg</w:t>
      </w:r>
      <w:proofErr w:type="spellEnd"/>
      <w:r w:rsidR="007E66C3" w:rsidRPr="005F3B07">
        <w:rPr>
          <w:rFonts w:ascii="Bahnschrift" w:hAnsi="Bahnschrift"/>
          <w:sz w:val="24"/>
          <w:szCs w:val="24"/>
        </w:rPr>
        <w:t xml:space="preserve">, student A with </w:t>
      </w:r>
      <w:r w:rsidR="000C3578" w:rsidRPr="005F3B07">
        <w:rPr>
          <w:rFonts w:ascii="Bahnschrift" w:hAnsi="Bahnschrift"/>
          <w:sz w:val="24"/>
          <w:szCs w:val="24"/>
        </w:rPr>
        <w:t>fewer</w:t>
      </w:r>
      <w:r w:rsidR="007E66C3" w:rsidRPr="005F3B07">
        <w:rPr>
          <w:rFonts w:ascii="Bahnschrift" w:hAnsi="Bahnschrift"/>
          <w:sz w:val="24"/>
          <w:szCs w:val="24"/>
        </w:rPr>
        <w:t xml:space="preserve"> efforts receives a B score, while student B worked tirelessly to convert her </w:t>
      </w:r>
      <w:proofErr w:type="gramStart"/>
      <w:r w:rsidR="007E66C3" w:rsidRPr="005F3B07">
        <w:rPr>
          <w:rFonts w:ascii="Bahnschrift" w:hAnsi="Bahnschrift"/>
          <w:sz w:val="24"/>
          <w:szCs w:val="24"/>
        </w:rPr>
        <w:t>C's</w:t>
      </w:r>
      <w:proofErr w:type="gramEnd"/>
      <w:r w:rsidR="007E66C3" w:rsidRPr="005F3B07">
        <w:rPr>
          <w:rFonts w:ascii="Bahnschrift" w:hAnsi="Bahnschrift"/>
          <w:sz w:val="24"/>
          <w:szCs w:val="24"/>
        </w:rPr>
        <w:t xml:space="preserve"> to B's. Can these grades reveal something about A and B's intellect, or are they just a reflection of their efforts?</w:t>
      </w:r>
    </w:p>
    <w:p w14:paraId="24212418" w14:textId="465E5F36" w:rsidR="007E66C3" w:rsidRPr="005F3B07" w:rsidRDefault="007E66C3" w:rsidP="00C22B12">
      <w:pPr>
        <w:rPr>
          <w:rFonts w:ascii="Bahnschrift" w:hAnsi="Bahnschrift"/>
          <w:sz w:val="24"/>
          <w:szCs w:val="24"/>
        </w:rPr>
      </w:pPr>
      <w:r w:rsidRPr="005F3B07">
        <w:rPr>
          <w:rFonts w:ascii="Bahnschrift" w:hAnsi="Bahnschrift"/>
          <w:sz w:val="24"/>
          <w:szCs w:val="24"/>
        </w:rPr>
        <w:t xml:space="preserve">Grades are significant, but high schools make test scores seem important but as previously mentioned, they are not a true measure of one's intellect. Many students are disappointed by their poor grades </w:t>
      </w:r>
      <w:r w:rsidR="000C3578" w:rsidRPr="005F3B07">
        <w:rPr>
          <w:rFonts w:ascii="Bahnschrift" w:hAnsi="Bahnschrift"/>
          <w:sz w:val="24"/>
          <w:szCs w:val="24"/>
        </w:rPr>
        <w:t>regularly</w:t>
      </w:r>
      <w:r w:rsidRPr="005F3B07">
        <w:rPr>
          <w:rFonts w:ascii="Bahnschrift" w:hAnsi="Bahnschrift"/>
          <w:sz w:val="24"/>
          <w:szCs w:val="24"/>
        </w:rPr>
        <w:t>, but they should understand that a person is unique. All are born with a unique set of skills and abilit</w:t>
      </w:r>
      <w:r w:rsidR="000C3578" w:rsidRPr="005F3B07">
        <w:rPr>
          <w:rFonts w:ascii="Bahnschrift" w:hAnsi="Bahnschrift"/>
          <w:sz w:val="24"/>
          <w:szCs w:val="24"/>
        </w:rPr>
        <w:t>ies</w:t>
      </w:r>
      <w:r w:rsidRPr="005F3B07">
        <w:rPr>
          <w:rFonts w:ascii="Bahnschrift" w:hAnsi="Bahnschrift"/>
          <w:sz w:val="24"/>
          <w:szCs w:val="24"/>
        </w:rPr>
        <w:t xml:space="preserve">. The classroom is often too small to evaluate a student's brilliance! </w:t>
      </w:r>
    </w:p>
    <w:p w14:paraId="0C2293D0" w14:textId="2D7778CE" w:rsidR="007E66C3" w:rsidRPr="005F3B07" w:rsidRDefault="007E66C3" w:rsidP="007E66C3">
      <w:pPr>
        <w:rPr>
          <w:rFonts w:ascii="Bahnschrift" w:hAnsi="Bahnschrift"/>
          <w:sz w:val="24"/>
          <w:szCs w:val="24"/>
        </w:rPr>
      </w:pPr>
      <w:r w:rsidRPr="005F3B07">
        <w:rPr>
          <w:rFonts w:ascii="Bahnschrift" w:hAnsi="Bahnschrift"/>
          <w:sz w:val="24"/>
          <w:szCs w:val="24"/>
        </w:rPr>
        <w:t xml:space="preserve">Finally, scores are inflated when students on opposite sides of the page are tested similarly. As a result, high schools must devise a structure that will showcase everyone's intellect </w:t>
      </w:r>
      <w:r w:rsidR="000C3578" w:rsidRPr="005F3B07">
        <w:rPr>
          <w:rFonts w:ascii="Bahnschrift" w:hAnsi="Bahnschrift"/>
          <w:sz w:val="24"/>
          <w:szCs w:val="24"/>
        </w:rPr>
        <w:t>evenly</w:t>
      </w:r>
      <w:r w:rsidRPr="005F3B07">
        <w:rPr>
          <w:rFonts w:ascii="Bahnschrift" w:hAnsi="Bahnschrift"/>
          <w:sz w:val="24"/>
          <w:szCs w:val="24"/>
        </w:rPr>
        <w:t xml:space="preserve">. Until it happens, high-achieving students will continue to be taught they are brilliant, and low-achieving students will be moved from grade to grade. Overall, the debate remains: if </w:t>
      </w:r>
      <w:r w:rsidR="000C3578" w:rsidRPr="005F3B07">
        <w:rPr>
          <w:rFonts w:ascii="Bahnschrift" w:hAnsi="Bahnschrift"/>
          <w:sz w:val="24"/>
          <w:szCs w:val="24"/>
        </w:rPr>
        <w:t>academics</w:t>
      </w:r>
      <w:r w:rsidRPr="005F3B07">
        <w:rPr>
          <w:rFonts w:ascii="Bahnschrift" w:hAnsi="Bahnschrift"/>
          <w:sz w:val="24"/>
          <w:szCs w:val="24"/>
        </w:rPr>
        <w:t xml:space="preserve"> are unable to assess our intelligence, what is the real measure of intelligence?</w:t>
      </w:r>
    </w:p>
    <w:p w14:paraId="0F3E119D" w14:textId="0C375F51" w:rsidR="007E66C3" w:rsidRPr="005F3B07" w:rsidRDefault="007E66C3" w:rsidP="007E66C3">
      <w:pPr>
        <w:rPr>
          <w:rFonts w:ascii="Bahnschrift" w:hAnsi="Bahnschrift"/>
          <w:sz w:val="24"/>
          <w:szCs w:val="24"/>
        </w:rPr>
      </w:pPr>
    </w:p>
    <w:sectPr w:rsidR="007E66C3" w:rsidRPr="005F3B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bMwMjU1trA0MTdQ0lEKTi0uzszPAykwqgUAlrS7vSwAAAA="/>
  </w:docVars>
  <w:rsids>
    <w:rsidRoot w:val="006B2CA2"/>
    <w:rsid w:val="000C3578"/>
    <w:rsid w:val="005F3B07"/>
    <w:rsid w:val="006B2CA2"/>
    <w:rsid w:val="007E66C3"/>
    <w:rsid w:val="00852C43"/>
    <w:rsid w:val="00C22B12"/>
    <w:rsid w:val="00D044FB"/>
    <w:rsid w:val="00DA1B3F"/>
    <w:rsid w:val="00ED4650"/>
    <w:rsid w:val="00EE0FA6"/>
    <w:rsid w:val="00EE3E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FFA3A"/>
  <w15:chartTrackingRefBased/>
  <w15:docId w15:val="{9D0736AB-DC39-46CF-8B30-792546B70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3E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E3EC0"/>
    <w:rPr>
      <w:color w:val="0000FF"/>
      <w:u w:val="single"/>
    </w:rPr>
  </w:style>
  <w:style w:type="character" w:styleId="Strong">
    <w:name w:val="Strong"/>
    <w:basedOn w:val="DefaultParagraphFont"/>
    <w:uiPriority w:val="22"/>
    <w:qFormat/>
    <w:rsid w:val="00EE3EC0"/>
    <w:rPr>
      <w:b/>
      <w:bCs/>
    </w:rPr>
  </w:style>
  <w:style w:type="character" w:styleId="Emphasis">
    <w:name w:val="Emphasis"/>
    <w:basedOn w:val="DefaultParagraphFont"/>
    <w:uiPriority w:val="20"/>
    <w:qFormat/>
    <w:rsid w:val="00EE3E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94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5B3857-078B-4DA8-BA75-8815101B902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58</TotalTime>
  <Pages>1</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Khajanchi</dc:creator>
  <cp:keywords/>
  <dc:description/>
  <cp:lastModifiedBy>Aniket Khajanchi</cp:lastModifiedBy>
  <cp:revision>2</cp:revision>
  <dcterms:created xsi:type="dcterms:W3CDTF">2021-05-14T06:49:00Z</dcterms:created>
  <dcterms:modified xsi:type="dcterms:W3CDTF">2021-07-17T18:42:00Z</dcterms:modified>
</cp:coreProperties>
</file>